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BBEC84E" w:rsidR="003E2A3C" w:rsidRPr="00422754" w:rsidRDefault="00850A94" w:rsidP="00422754">
      <w:pPr>
        <w:pStyle w:val="Heading1"/>
        <w:jc w:val="center"/>
      </w:pPr>
      <w:r>
        <w:t>Exercises:</w:t>
      </w:r>
      <w:r w:rsidR="00422754">
        <w:t xml:space="preserve"> Strings and Streams</w:t>
      </w:r>
    </w:p>
    <w:p w14:paraId="009FC347" w14:textId="77777777" w:rsidR="0090673C" w:rsidRDefault="0090673C" w:rsidP="0090673C">
      <w:pPr>
        <w:pStyle w:val="ListParagraph"/>
        <w:ind w:left="360"/>
        <w:jc w:val="center"/>
      </w:pPr>
      <w:r w:rsidRPr="00190A8B">
        <w:t xml:space="preserve">This document defines the </w:t>
      </w:r>
      <w:r w:rsidRPr="00F80603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>.</w:t>
      </w:r>
    </w:p>
    <w:p w14:paraId="0C133E75" w14:textId="5496E72F" w:rsidR="0090673C" w:rsidRPr="00A20C60" w:rsidRDefault="0090673C" w:rsidP="0090673C">
      <w:pPr>
        <w:pStyle w:val="ListParagraph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7D737D43" w14:textId="77777777" w:rsidR="0018381F" w:rsidRPr="00DF595F" w:rsidRDefault="0018381F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bCs w:val="0"/>
          <w:lang w:val="bg-BG"/>
        </w:rPr>
      </w:pPr>
      <w:r w:rsidRPr="00DF595F">
        <w:t>Valid Usernames</w:t>
      </w:r>
    </w:p>
    <w:p w14:paraId="45F07C3D" w14:textId="77777777" w:rsidR="002D463F" w:rsidRDefault="0018381F" w:rsidP="0018381F">
      <w:r w:rsidRPr="00DF595F">
        <w:t>Write a program that</w:t>
      </w:r>
      <w:r w:rsidR="002D463F">
        <w:t>:</w:t>
      </w:r>
    </w:p>
    <w:p w14:paraId="4DBC78DE" w14:textId="6408508B" w:rsidR="002D463F" w:rsidRPr="002D463F" w:rsidRDefault="002D463F">
      <w:pPr>
        <w:pStyle w:val="ListParagraph"/>
        <w:numPr>
          <w:ilvl w:val="0"/>
          <w:numId w:val="6"/>
        </w:numPr>
        <w:rPr>
          <w:lang w:val="bg-BG"/>
        </w:rPr>
      </w:pPr>
      <w:r>
        <w:t>R</w:t>
      </w:r>
      <w:r w:rsidR="0018381F" w:rsidRPr="00DF595F">
        <w:t>ea</w:t>
      </w:r>
      <w:r>
        <w:t>d</w:t>
      </w:r>
      <w:r w:rsidR="0018381F" w:rsidRPr="00DF595F">
        <w:t xml:space="preserve"> </w:t>
      </w:r>
      <w:r w:rsidR="0018381F" w:rsidRPr="002D463F">
        <w:rPr>
          <w:b/>
          <w:bCs/>
        </w:rPr>
        <w:t>usernames</w:t>
      </w:r>
      <w:r w:rsidR="0018381F" w:rsidRPr="00DF595F">
        <w:t xml:space="preserve"> on a single line </w:t>
      </w:r>
      <w:r w:rsidR="0018381F" w:rsidRPr="00DF595F">
        <w:rPr>
          <w:noProof/>
        </w:rPr>
        <w:t>(</w:t>
      </w:r>
      <w:r w:rsidR="0018381F" w:rsidRPr="00DF595F">
        <w:t>joined by "</w:t>
      </w:r>
      <w:r w:rsidR="0018381F" w:rsidRPr="002D463F">
        <w:rPr>
          <w:rFonts w:ascii="Consolas" w:hAnsi="Consolas"/>
          <w:b/>
        </w:rPr>
        <w:t xml:space="preserve">, </w:t>
      </w:r>
      <w:r w:rsidR="0018381F" w:rsidRPr="00DF595F">
        <w:t>")</w:t>
      </w:r>
    </w:p>
    <w:p w14:paraId="529974D1" w14:textId="78131972" w:rsidR="0018381F" w:rsidRPr="002D463F" w:rsidRDefault="002D463F">
      <w:pPr>
        <w:pStyle w:val="ListParagraph"/>
        <w:numPr>
          <w:ilvl w:val="0"/>
          <w:numId w:val="6"/>
        </w:numPr>
        <w:rPr>
          <w:lang w:val="bg-BG"/>
        </w:rPr>
      </w:pPr>
      <w:r>
        <w:t>P</w:t>
      </w:r>
      <w:r w:rsidR="0018381F" w:rsidRPr="00DF595F">
        <w:t xml:space="preserve">rints all </w:t>
      </w:r>
      <w:r w:rsidR="0018381F" w:rsidRPr="002D463F">
        <w:rPr>
          <w:b/>
          <w:bCs/>
        </w:rPr>
        <w:t xml:space="preserve">valid </w:t>
      </w:r>
      <w:proofErr w:type="gramStart"/>
      <w:r w:rsidR="0018381F" w:rsidRPr="002D463F">
        <w:rPr>
          <w:b/>
          <w:bCs/>
        </w:rPr>
        <w:t>usernames</w:t>
      </w:r>
      <w:proofErr w:type="gramEnd"/>
      <w:r w:rsidR="0018381F" w:rsidRPr="00DF595F">
        <w:t xml:space="preserve"> </w:t>
      </w:r>
    </w:p>
    <w:p w14:paraId="64234AF8" w14:textId="77777777" w:rsidR="0018381F" w:rsidRPr="002D463F" w:rsidRDefault="0018381F" w:rsidP="0018381F">
      <w:pPr>
        <w:rPr>
          <w:lang w:val="bg-BG"/>
        </w:rPr>
      </w:pPr>
      <w:r w:rsidRPr="00DF595F">
        <w:t xml:space="preserve">A </w:t>
      </w:r>
      <w:r w:rsidRPr="002D463F">
        <w:rPr>
          <w:b/>
          <w:bCs/>
        </w:rPr>
        <w:t>valid</w:t>
      </w:r>
      <w:r w:rsidRPr="00DF595F">
        <w:t xml:space="preserve"> username is:</w:t>
      </w:r>
    </w:p>
    <w:p w14:paraId="38FFEC27" w14:textId="5649B096" w:rsidR="0018381F" w:rsidRPr="002D463F" w:rsidRDefault="0018381F">
      <w:pPr>
        <w:pStyle w:val="ListParagraph"/>
        <w:numPr>
          <w:ilvl w:val="0"/>
          <w:numId w:val="2"/>
        </w:numPr>
        <w:rPr>
          <w:lang w:val="bg-BG"/>
        </w:rPr>
      </w:pPr>
      <w:r w:rsidRPr="002D463F">
        <w:t xml:space="preserve">Has a length of between </w:t>
      </w:r>
      <w:r w:rsidRPr="002D463F">
        <w:rPr>
          <w:b/>
          <w:bCs/>
        </w:rPr>
        <w:t>3 and 16 characters</w:t>
      </w:r>
      <w:r w:rsidR="002D463F">
        <w:rPr>
          <w:b/>
          <w:bCs/>
        </w:rPr>
        <w:t xml:space="preserve"> (inclusively)</w:t>
      </w:r>
    </w:p>
    <w:p w14:paraId="4D1368C3" w14:textId="708231BD" w:rsidR="0018381F" w:rsidRPr="002D463F" w:rsidRDefault="0018381F">
      <w:pPr>
        <w:pStyle w:val="ListParagraph"/>
        <w:numPr>
          <w:ilvl w:val="0"/>
          <w:numId w:val="2"/>
        </w:numPr>
        <w:rPr>
          <w:lang w:val="bg-BG"/>
        </w:rPr>
      </w:pPr>
      <w:r w:rsidRPr="002D463F">
        <w:t xml:space="preserve">It contains only </w:t>
      </w:r>
      <w:r w:rsidRPr="002D463F">
        <w:rPr>
          <w:b/>
          <w:bCs/>
        </w:rPr>
        <w:t>letters, numbers, hyphens</w:t>
      </w:r>
      <w:r w:rsidR="002D463F" w:rsidRPr="002D463F">
        <w:rPr>
          <w:b/>
          <w:bCs/>
        </w:rPr>
        <w:t xml:space="preserve"> (</w:t>
      </w:r>
      <w:r w:rsidR="002D463F" w:rsidRPr="002D463F">
        <w:rPr>
          <w:rFonts w:ascii="Consolas" w:hAnsi="Consolas"/>
          <w:b/>
          <w:bCs/>
        </w:rPr>
        <w:t>-</w:t>
      </w:r>
      <w:r w:rsidR="002D463F" w:rsidRPr="002D463F">
        <w:rPr>
          <w:b/>
          <w:bCs/>
        </w:rPr>
        <w:t>)</w:t>
      </w:r>
      <w:r w:rsidRPr="002D463F">
        <w:rPr>
          <w:b/>
          <w:bCs/>
        </w:rPr>
        <w:t xml:space="preserve"> </w:t>
      </w:r>
      <w:r w:rsidRPr="002D463F">
        <w:t>and</w:t>
      </w:r>
      <w:r w:rsidRPr="002D463F">
        <w:rPr>
          <w:b/>
          <w:bCs/>
        </w:rPr>
        <w:t xml:space="preserve"> underscore</w:t>
      </w:r>
      <w:r w:rsidR="002D463F" w:rsidRPr="002D463F">
        <w:rPr>
          <w:b/>
          <w:bCs/>
        </w:rPr>
        <w:t>s (</w:t>
      </w:r>
      <w:r w:rsidR="002D463F" w:rsidRPr="002D463F">
        <w:rPr>
          <w:rFonts w:ascii="Consolas" w:hAnsi="Consolas"/>
          <w:b/>
          <w:bCs/>
        </w:rPr>
        <w:t>_</w:t>
      </w:r>
      <w:r w:rsidR="002D463F" w:rsidRPr="002D463F">
        <w:rPr>
          <w:b/>
          <w:bCs/>
        </w:rPr>
        <w:t>)</w:t>
      </w:r>
    </w:p>
    <w:p w14:paraId="7CA6DD73" w14:textId="77777777" w:rsidR="0018381F" w:rsidRPr="002D463F" w:rsidRDefault="0018381F" w:rsidP="0018381F">
      <w:pPr>
        <w:pStyle w:val="Heading3"/>
        <w:rPr>
          <w:lang w:val="bg-BG"/>
        </w:rPr>
      </w:pPr>
      <w:r w:rsidRPr="00DF595F"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1734"/>
      </w:tblGrid>
      <w:tr w:rsidR="0018381F" w:rsidRPr="00DF595F" w14:paraId="7FBBE85E" w14:textId="77777777" w:rsidTr="00D16800">
        <w:tc>
          <w:tcPr>
            <w:tcW w:w="5864" w:type="dxa"/>
            <w:shd w:val="clear" w:color="auto" w:fill="D9D9D9" w:themeFill="background1" w:themeFillShade="D9"/>
          </w:tcPr>
          <w:p w14:paraId="288A7219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Input</w:t>
            </w:r>
          </w:p>
        </w:tc>
        <w:tc>
          <w:tcPr>
            <w:tcW w:w="1734" w:type="dxa"/>
            <w:shd w:val="clear" w:color="auto" w:fill="D9D9D9" w:themeFill="background1" w:themeFillShade="D9"/>
          </w:tcPr>
          <w:p w14:paraId="62480385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Output</w:t>
            </w:r>
          </w:p>
        </w:tc>
      </w:tr>
      <w:tr w:rsidR="0018381F" w:rsidRPr="00DF595F" w14:paraId="7ED54030" w14:textId="77777777" w:rsidTr="00D16800">
        <w:tc>
          <w:tcPr>
            <w:tcW w:w="5864" w:type="dxa"/>
          </w:tcPr>
          <w:p w14:paraId="66CE634B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34" w:type="dxa"/>
          </w:tcPr>
          <w:p w14:paraId="16C42BE9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18381F" w:rsidRPr="00DF595F" w14:paraId="67675612" w14:textId="77777777" w:rsidTr="00D16800">
        <w:trPr>
          <w:trHeight w:val="1099"/>
        </w:trPr>
        <w:tc>
          <w:tcPr>
            <w:tcW w:w="5864" w:type="dxa"/>
          </w:tcPr>
          <w:p w14:paraId="560C7AA1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34" w:type="dxa"/>
          </w:tcPr>
          <w:p w14:paraId="37C962CE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eff</w:t>
            </w:r>
          </w:p>
          <w:p w14:paraId="43E05D64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ohn45</w:t>
            </w:r>
          </w:p>
          <w:p w14:paraId="116B9607" w14:textId="77777777" w:rsidR="0018381F" w:rsidRPr="003E3BA5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69DBD056" w14:textId="77777777" w:rsidR="00961AE3" w:rsidRPr="00DF595F" w:rsidRDefault="00961AE3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DF595F">
        <w:t>Caesar Cipher</w:t>
      </w:r>
    </w:p>
    <w:p w14:paraId="7EE01136" w14:textId="77777777" w:rsidR="00B03B30" w:rsidRDefault="00961AE3" w:rsidP="00961AE3">
      <w:pPr>
        <w:rPr>
          <w:lang w:val="bg-BG"/>
        </w:rPr>
      </w:pPr>
      <w:r w:rsidRPr="00DF595F">
        <w:t>Write a program that</w:t>
      </w:r>
      <w:r w:rsidR="00B03B30">
        <w:rPr>
          <w:lang w:val="bg-BG"/>
        </w:rPr>
        <w:t>:</w:t>
      </w:r>
    </w:p>
    <w:p w14:paraId="01607399" w14:textId="6C3F70F9" w:rsidR="00B03B30" w:rsidRPr="00B03B30" w:rsidRDefault="00B03B30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Read a text from the first line of the </w:t>
      </w:r>
      <w:proofErr w:type="gramStart"/>
      <w:r>
        <w:t>console</w:t>
      </w:r>
      <w:proofErr w:type="gramEnd"/>
      <w:r w:rsidR="00961AE3" w:rsidRPr="00DF595F">
        <w:t xml:space="preserve"> </w:t>
      </w:r>
    </w:p>
    <w:p w14:paraId="46129678" w14:textId="77777777" w:rsidR="00290FB9" w:rsidRPr="00290FB9" w:rsidRDefault="00961AE3">
      <w:pPr>
        <w:pStyle w:val="ListParagraph"/>
        <w:numPr>
          <w:ilvl w:val="0"/>
          <w:numId w:val="4"/>
        </w:numPr>
        <w:spacing w:before="0" w:after="0"/>
        <w:rPr>
          <w:lang w:val="bg-BG"/>
        </w:rPr>
      </w:pPr>
      <w:r w:rsidRPr="00DF595F">
        <w:t xml:space="preserve">Encrypt the text by shifting each character with three positions forward. </w:t>
      </w:r>
    </w:p>
    <w:p w14:paraId="06C06FBA" w14:textId="77777777" w:rsidR="00290FB9" w:rsidRDefault="00290FB9" w:rsidP="00290FB9">
      <w:pPr>
        <w:spacing w:before="0" w:after="0"/>
        <w:ind w:left="406"/>
        <w:rPr>
          <w:b/>
          <w:bCs/>
        </w:rPr>
      </w:pPr>
      <w:r w:rsidRPr="00290FB9">
        <w:rPr>
          <w:b/>
          <w:bCs/>
          <w:u w:val="single"/>
        </w:rPr>
        <w:t>Example</w:t>
      </w:r>
      <w:r w:rsidRPr="00290FB9">
        <w:rPr>
          <w:b/>
          <w:bCs/>
        </w:rPr>
        <w:t>:</w:t>
      </w:r>
    </w:p>
    <w:p w14:paraId="53614BDB" w14:textId="2419C483" w:rsidR="00290FB9" w:rsidRDefault="00961AE3">
      <w:pPr>
        <w:pStyle w:val="ListParagraph"/>
        <w:numPr>
          <w:ilvl w:val="0"/>
          <w:numId w:val="5"/>
        </w:numPr>
        <w:spacing w:before="0" w:after="0"/>
      </w:pPr>
      <w:r w:rsidRPr="00DF595F">
        <w:t xml:space="preserve">A would be replaced by </w:t>
      </w:r>
      <w:proofErr w:type="gramStart"/>
      <w:r w:rsidRPr="00DF595F">
        <w:t>D</w:t>
      </w:r>
      <w:proofErr w:type="gramEnd"/>
    </w:p>
    <w:p w14:paraId="1B2649E6" w14:textId="6FBF558B" w:rsidR="00290FB9" w:rsidRPr="00290FB9" w:rsidRDefault="00961AE3">
      <w:pPr>
        <w:pStyle w:val="ListParagraph"/>
        <w:numPr>
          <w:ilvl w:val="0"/>
          <w:numId w:val="5"/>
        </w:numPr>
        <w:spacing w:before="0" w:after="0"/>
        <w:rPr>
          <w:lang w:val="bg-BG"/>
        </w:rPr>
      </w:pPr>
      <w:r w:rsidRPr="00DF595F">
        <w:t>B would become E</w:t>
      </w:r>
    </w:p>
    <w:p w14:paraId="1A4197E1" w14:textId="1002CC6A" w:rsidR="00290FB9" w:rsidRPr="00290FB9" w:rsidRDefault="00290FB9">
      <w:pPr>
        <w:pStyle w:val="ListParagraph"/>
        <w:numPr>
          <w:ilvl w:val="0"/>
          <w:numId w:val="5"/>
        </w:numPr>
        <w:spacing w:before="0" w:after="0"/>
        <w:rPr>
          <w:lang w:val="bg-BG"/>
        </w:rPr>
      </w:pPr>
      <w:r>
        <w:t>P would become S</w:t>
      </w:r>
    </w:p>
    <w:p w14:paraId="30D4546D" w14:textId="26EDAD09" w:rsidR="00961AE3" w:rsidRPr="00B03B30" w:rsidRDefault="00961AE3">
      <w:pPr>
        <w:pStyle w:val="ListParagraph"/>
        <w:numPr>
          <w:ilvl w:val="0"/>
          <w:numId w:val="4"/>
        </w:numPr>
        <w:rPr>
          <w:lang w:val="bg-BG"/>
        </w:rPr>
      </w:pPr>
      <w:r w:rsidRPr="00DF595F">
        <w:t xml:space="preserve">Print the encrypted </w:t>
      </w:r>
      <w:proofErr w:type="gramStart"/>
      <w:r w:rsidRPr="00DF595F">
        <w:t>text</w:t>
      </w:r>
      <w:proofErr w:type="gramEnd"/>
    </w:p>
    <w:p w14:paraId="5CB7A3A0" w14:textId="77777777" w:rsidR="00961AE3" w:rsidRPr="00DF595F" w:rsidRDefault="00961AE3" w:rsidP="00961AE3">
      <w:pPr>
        <w:pStyle w:val="Heading3"/>
        <w:rPr>
          <w:lang w:val="bg-BG"/>
        </w:rPr>
      </w:pPr>
      <w:r w:rsidRPr="00DF595F">
        <w:t>Examples</w:t>
      </w:r>
    </w:p>
    <w:tbl>
      <w:tblPr>
        <w:tblW w:w="69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4032"/>
      </w:tblGrid>
      <w:tr w:rsidR="00961AE3" w:rsidRPr="00DF595F" w14:paraId="175D2202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C0D1CA7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E10D8E1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0EA977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AEE5A5A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0D0E4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961AE3" w:rsidRPr="00DF595F" w14:paraId="7A6DECC5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2C23F05" w14:textId="77777777" w:rsidR="00961AE3" w:rsidRPr="00DF595F" w:rsidRDefault="00961AE3" w:rsidP="00D16800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DF595F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F88E0B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40A6465B" w14:textId="23E2E556" w:rsidR="00961AE3" w:rsidRPr="00DF595F" w:rsidRDefault="00A254A5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284" w:hanging="284"/>
        <w:rPr>
          <w:lang w:val="bg-BG"/>
        </w:rPr>
      </w:pPr>
      <w:r>
        <w:t xml:space="preserve"> </w:t>
      </w:r>
      <w:r w:rsidR="00961AE3" w:rsidRPr="00DF595F">
        <w:t>Replace Repeating Chars</w:t>
      </w:r>
    </w:p>
    <w:p w14:paraId="6F5F07F4" w14:textId="77777777" w:rsidR="00A254A5" w:rsidRDefault="00961AE3" w:rsidP="00A254A5">
      <w:pPr>
        <w:ind w:left="142"/>
        <w:rPr>
          <w:rFonts w:cstheme="minorHAnsi"/>
          <w:color w:val="000000"/>
          <w:shd w:val="clear" w:color="auto" w:fill="FFFFFF"/>
          <w:lang w:val="bg-BG"/>
        </w:rPr>
      </w:pPr>
      <w:r w:rsidRPr="003E3BA5">
        <w:rPr>
          <w:rFonts w:cstheme="minorHAnsi"/>
          <w:color w:val="000000"/>
          <w:shd w:val="clear" w:color="auto" w:fill="FFFFFF"/>
        </w:rPr>
        <w:t>Write a program that</w:t>
      </w:r>
      <w:r w:rsidR="00A254A5">
        <w:rPr>
          <w:rFonts w:cstheme="minorHAnsi"/>
          <w:color w:val="000000"/>
          <w:shd w:val="clear" w:color="auto" w:fill="FFFFFF"/>
          <w:lang w:val="bg-BG"/>
        </w:rPr>
        <w:t>:</w:t>
      </w:r>
    </w:p>
    <w:p w14:paraId="3CA37529" w14:textId="77777777" w:rsidR="00914691" w:rsidRPr="00914691" w:rsidRDefault="00A254A5">
      <w:pPr>
        <w:pStyle w:val="ListParagraph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ads a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string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 from the </w:t>
      </w:r>
      <w:proofErr w:type="gramStart"/>
      <w:r w:rsidR="00961AE3" w:rsidRPr="00A254A5">
        <w:rPr>
          <w:rFonts w:cstheme="minorHAnsi"/>
          <w:color w:val="000000"/>
          <w:shd w:val="clear" w:color="auto" w:fill="FFFFFF"/>
        </w:rPr>
        <w:t>console</w:t>
      </w:r>
      <w:proofErr w:type="gramEnd"/>
    </w:p>
    <w:p w14:paraId="45E5FB15" w14:textId="79C1C847" w:rsidR="00961AE3" w:rsidRPr="00914691" w:rsidRDefault="00914691">
      <w:pPr>
        <w:pStyle w:val="ListParagraph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places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 xml:space="preserve">any sequence of the same letters with a single corresponding </w:t>
      </w:r>
      <w:proofErr w:type="gramStart"/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letter</w:t>
      </w:r>
      <w:proofErr w:type="gramEnd"/>
    </w:p>
    <w:p w14:paraId="1A2D43E8" w14:textId="66625F34" w:rsidR="00914691" w:rsidRPr="00A254A5" w:rsidRDefault="00914691">
      <w:pPr>
        <w:pStyle w:val="ListParagraph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Print </w:t>
      </w:r>
      <w:r w:rsidRPr="00914691">
        <w:rPr>
          <w:rFonts w:cstheme="minorHAnsi"/>
          <w:b/>
          <w:bCs/>
          <w:color w:val="000000"/>
          <w:shd w:val="clear" w:color="auto" w:fill="FFFFFF"/>
        </w:rPr>
        <w:t xml:space="preserve">resulting </w:t>
      </w:r>
      <w:proofErr w:type="gramStart"/>
      <w:r w:rsidRPr="00914691">
        <w:rPr>
          <w:rFonts w:cstheme="minorHAnsi"/>
          <w:b/>
          <w:bCs/>
          <w:color w:val="000000"/>
          <w:shd w:val="clear" w:color="auto" w:fill="FFFFFF"/>
        </w:rPr>
        <w:t>string</w:t>
      </w:r>
      <w:proofErr w:type="gramEnd"/>
    </w:p>
    <w:p w14:paraId="22DE2F4B" w14:textId="77777777" w:rsidR="00961AE3" w:rsidRPr="00DF595F" w:rsidRDefault="00961AE3" w:rsidP="00961AE3">
      <w:pPr>
        <w:pStyle w:val="Heading3"/>
        <w:rPr>
          <w:lang w:val="bg-BG" w:eastAsia="ja-JP"/>
        </w:rPr>
      </w:pPr>
      <w:r w:rsidRPr="00DF595F">
        <w:rPr>
          <w:lang w:eastAsia="ja-JP"/>
        </w:rPr>
        <w:lastRenderedPageBreak/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961AE3" w:rsidRPr="00DF595F" w14:paraId="2A01562D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0C921D8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7F242DE3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15C9BD8F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053C7C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924D9F0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961AE3" w:rsidRPr="00DF595F" w14:paraId="7278BB4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79C3A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554D4E9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0FC115F1" w14:textId="6CC29FF3" w:rsidR="0018381F" w:rsidRPr="00914691" w:rsidRDefault="0018381F" w:rsidP="0018381F">
      <w:pPr>
        <w:pStyle w:val="Code"/>
        <w:rPr>
          <w:lang w:val="bg-BG"/>
        </w:rPr>
      </w:pPr>
    </w:p>
    <w:p w14:paraId="03772219" w14:textId="06453022" w:rsidR="00961AE3" w:rsidRPr="00DF595F" w:rsidRDefault="00961AE3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DF595F">
        <w:t>Character Multiplier</w:t>
      </w:r>
    </w:p>
    <w:p w14:paraId="48C54270" w14:textId="7E342EB0" w:rsidR="00914691" w:rsidRDefault="00914691" w:rsidP="00961AE3">
      <w:r>
        <w:t>Write a program that:</w:t>
      </w:r>
    </w:p>
    <w:p w14:paraId="61C0F8BC" w14:textId="77777777" w:rsidR="00914691" w:rsidRPr="00914691" w:rsidRDefault="00914691">
      <w:pPr>
        <w:pStyle w:val="ListParagraph"/>
        <w:numPr>
          <w:ilvl w:val="0"/>
          <w:numId w:val="7"/>
        </w:numPr>
      </w:pPr>
      <w:r>
        <w:t xml:space="preserve">Reads </w:t>
      </w:r>
      <w:r w:rsidRPr="00914691">
        <w:rPr>
          <w:b/>
          <w:bCs/>
        </w:rPr>
        <w:t>two strings</w:t>
      </w:r>
      <w:r>
        <w:t xml:space="preserve"> from the console, </w:t>
      </w:r>
      <w:r w:rsidRPr="00914691">
        <w:rPr>
          <w:b/>
          <w:bCs/>
        </w:rPr>
        <w:t xml:space="preserve">separated by single </w:t>
      </w:r>
      <w:proofErr w:type="gramStart"/>
      <w:r w:rsidRPr="00914691">
        <w:rPr>
          <w:b/>
          <w:bCs/>
        </w:rPr>
        <w:t>space</w:t>
      </w:r>
      <w:proofErr w:type="gramEnd"/>
    </w:p>
    <w:p w14:paraId="234C7FFB" w14:textId="1F194D67" w:rsidR="00914691" w:rsidRPr="00914691" w:rsidRDefault="00914691">
      <w:pPr>
        <w:pStyle w:val="ListParagraph"/>
        <w:numPr>
          <w:ilvl w:val="0"/>
          <w:numId w:val="7"/>
        </w:numPr>
        <w:rPr>
          <w:b/>
          <w:bCs/>
        </w:rPr>
      </w:pPr>
      <w:r w:rsidRPr="00914691">
        <w:rPr>
          <w:b/>
          <w:bCs/>
        </w:rPr>
        <w:t>Calculate</w:t>
      </w:r>
      <w:r w:rsidR="00961AE3" w:rsidRPr="00914691">
        <w:rPr>
          <w:b/>
          <w:bCs/>
        </w:rPr>
        <w:t xml:space="preserve"> the sum of </w:t>
      </w:r>
      <w:r w:rsidRPr="00914691">
        <w:rPr>
          <w:b/>
          <w:bCs/>
        </w:rPr>
        <w:t>strings</w:t>
      </w:r>
      <w:r w:rsidR="00961AE3" w:rsidRPr="00914691">
        <w:rPr>
          <w:b/>
          <w:bCs/>
        </w:rPr>
        <w:t xml:space="preserve"> character codes multiplied </w:t>
      </w:r>
      <w:r w:rsidR="00961AE3" w:rsidRPr="00914691">
        <w:rPr>
          <w:b/>
          <w:bCs/>
          <w:noProof/>
        </w:rPr>
        <w:t>(</w:t>
      </w:r>
      <w:r w:rsidR="00961AE3" w:rsidRPr="00914691">
        <w:rPr>
          <w:b/>
          <w:bCs/>
        </w:rPr>
        <w:t>multiply str1[0] with str2[0] and add to the total sum)</w:t>
      </w:r>
      <w:r w:rsidRPr="00914691">
        <w:rPr>
          <w:b/>
          <w:bCs/>
        </w:rPr>
        <w:t xml:space="preserve"> and </w:t>
      </w:r>
      <w:r w:rsidR="00961AE3" w:rsidRPr="00914691">
        <w:rPr>
          <w:b/>
          <w:bCs/>
        </w:rPr>
        <w:t xml:space="preserve"> continue with the next two </w:t>
      </w:r>
      <w:proofErr w:type="gramStart"/>
      <w:r w:rsidR="00961AE3" w:rsidRPr="00914691">
        <w:rPr>
          <w:b/>
          <w:bCs/>
        </w:rPr>
        <w:t>characters</w:t>
      </w:r>
      <w:proofErr w:type="gramEnd"/>
      <w:r w:rsidR="00961AE3" w:rsidRPr="00914691">
        <w:rPr>
          <w:b/>
          <w:bCs/>
        </w:rPr>
        <w:t xml:space="preserve"> </w:t>
      </w:r>
    </w:p>
    <w:p w14:paraId="68141590" w14:textId="0D69D186" w:rsidR="00914691" w:rsidRDefault="00914691">
      <w:pPr>
        <w:pStyle w:val="ListParagraph"/>
        <w:numPr>
          <w:ilvl w:val="0"/>
          <w:numId w:val="7"/>
        </w:numPr>
      </w:pPr>
      <w:r>
        <w:t xml:space="preserve">Print the calculated </w:t>
      </w:r>
      <w:proofErr w:type="gramStart"/>
      <w:r>
        <w:t>sum</w:t>
      </w:r>
      <w:proofErr w:type="gramEnd"/>
    </w:p>
    <w:p w14:paraId="2F97CB1C" w14:textId="28BB1CDF" w:rsidR="00914691" w:rsidRPr="00914691" w:rsidRDefault="00914691" w:rsidP="00914691">
      <w:pPr>
        <w:pStyle w:val="ListParagraph"/>
        <w:ind w:left="0"/>
      </w:pPr>
      <w:r w:rsidRPr="00914691">
        <w:rPr>
          <w:b/>
          <w:bCs/>
          <w:u w:val="single"/>
        </w:rPr>
        <w:t>Note</w:t>
      </w:r>
      <w:r w:rsidRPr="00914691">
        <w:rPr>
          <w:b/>
          <w:bCs/>
        </w:rPr>
        <w:t>:</w:t>
      </w:r>
      <w:r>
        <w:t xml:space="preserve"> </w:t>
      </w:r>
      <w:r w:rsidRPr="00DF595F">
        <w:t>If one of the strings is longer than the other, add the remaining character codes to the total sum without multiplication.</w:t>
      </w:r>
    </w:p>
    <w:p w14:paraId="6AAB92A0" w14:textId="77777777" w:rsidR="00961AE3" w:rsidRPr="00DF595F" w:rsidRDefault="00961AE3" w:rsidP="00961AE3">
      <w:pPr>
        <w:pStyle w:val="Heading3"/>
        <w:rPr>
          <w:rFonts w:eastAsia="MS Mincho"/>
          <w:lang w:val="bg-BG" w:eastAsia="ja-JP"/>
        </w:rPr>
      </w:pPr>
      <w:r w:rsidRPr="00DF595F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7"/>
        <w:gridCol w:w="990"/>
      </w:tblGrid>
      <w:tr w:rsidR="00961AE3" w:rsidRPr="00DF595F" w14:paraId="3183694D" w14:textId="77777777" w:rsidTr="00D16800"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5324FA0B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4C9955F5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BBB7DB3" w14:textId="77777777" w:rsidTr="00D16800">
        <w:tc>
          <w:tcPr>
            <w:tcW w:w="1687" w:type="dxa"/>
            <w:vAlign w:val="center"/>
          </w:tcPr>
          <w:p w14:paraId="196B8BE3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George Peter</w:t>
            </w:r>
          </w:p>
        </w:tc>
        <w:tc>
          <w:tcPr>
            <w:tcW w:w="990" w:type="dxa"/>
          </w:tcPr>
          <w:p w14:paraId="4DE23FEE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52114</w:t>
            </w:r>
          </w:p>
        </w:tc>
      </w:tr>
      <w:tr w:rsidR="00961AE3" w:rsidRPr="00DF595F" w14:paraId="4425F49A" w14:textId="77777777" w:rsidTr="00D16800">
        <w:tc>
          <w:tcPr>
            <w:tcW w:w="1687" w:type="dxa"/>
            <w:vAlign w:val="center"/>
          </w:tcPr>
          <w:p w14:paraId="62D23FF9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90" w:type="dxa"/>
          </w:tcPr>
          <w:p w14:paraId="36ED2EB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7647</w:t>
            </w:r>
          </w:p>
        </w:tc>
      </w:tr>
      <w:tr w:rsidR="00961AE3" w:rsidRPr="00DF595F" w14:paraId="53ECF477" w14:textId="77777777" w:rsidTr="00D16800">
        <w:tc>
          <w:tcPr>
            <w:tcW w:w="1687" w:type="dxa"/>
            <w:vAlign w:val="center"/>
          </w:tcPr>
          <w:p w14:paraId="7F2594C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ove S</w:t>
            </w:r>
            <w:r w:rsidRPr="008B2B03">
              <w:rPr>
                <w:rFonts w:ascii="Consolas" w:hAnsi="Consolas" w:cs="Consolas"/>
                <w:noProof/>
              </w:rPr>
              <w:t>oftUni</w:t>
            </w:r>
          </w:p>
        </w:tc>
        <w:tc>
          <w:tcPr>
            <w:tcW w:w="990" w:type="dxa"/>
          </w:tcPr>
          <w:p w14:paraId="5FC99884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5337</w:t>
            </w:r>
          </w:p>
        </w:tc>
      </w:tr>
    </w:tbl>
    <w:p w14:paraId="017F15E2" w14:textId="77777777" w:rsidR="00961AE3" w:rsidRDefault="00961AE3" w:rsidP="0018381F">
      <w:pPr>
        <w:pStyle w:val="Code"/>
      </w:pPr>
    </w:p>
    <w:p w14:paraId="0C04C518" w14:textId="7A39FE69" w:rsidR="00422754" w:rsidRDefault="00422754">
      <w:pPr>
        <w:pStyle w:val="Heading2"/>
        <w:numPr>
          <w:ilvl w:val="0"/>
          <w:numId w:val="3"/>
        </w:numPr>
        <w:ind w:left="284"/>
      </w:pPr>
      <w:r>
        <w:t>Mathematical Expression</w:t>
      </w:r>
    </w:p>
    <w:p w14:paraId="0165C1B3" w14:textId="77777777" w:rsidR="00622D53" w:rsidRDefault="00422754" w:rsidP="00422754">
      <w:pPr>
        <w:rPr>
          <w:lang w:val="bg-BG"/>
        </w:rPr>
      </w:pPr>
      <w:r w:rsidRPr="00A01E4D">
        <w:t>Write a program that</w:t>
      </w:r>
      <w:r w:rsidR="00622D53">
        <w:rPr>
          <w:lang w:val="bg-BG"/>
        </w:rPr>
        <w:t>:</w:t>
      </w:r>
    </w:p>
    <w:p w14:paraId="770153B0" w14:textId="24726578" w:rsidR="00622D53" w:rsidRDefault="00622D53">
      <w:pPr>
        <w:pStyle w:val="ListParagraph"/>
        <w:numPr>
          <w:ilvl w:val="0"/>
          <w:numId w:val="8"/>
        </w:numPr>
      </w:pPr>
      <w:r>
        <w:t>R</w:t>
      </w:r>
      <w:r w:rsidR="00422754" w:rsidRPr="00A01E4D">
        <w:t xml:space="preserve">eads a line from the console containing a mathematical </w:t>
      </w:r>
      <w:proofErr w:type="gramStart"/>
      <w:r w:rsidR="00422754" w:rsidRPr="00A01E4D">
        <w:t>expression</w:t>
      </w:r>
      <w:proofErr w:type="gramEnd"/>
    </w:p>
    <w:p w14:paraId="3B6A59E6" w14:textId="4279C73F" w:rsidR="00622D53" w:rsidRDefault="00622D53">
      <w:pPr>
        <w:pStyle w:val="ListParagraph"/>
        <w:numPr>
          <w:ilvl w:val="0"/>
          <w:numId w:val="8"/>
        </w:numPr>
      </w:pPr>
      <w:r>
        <w:t>Check</w:t>
      </w:r>
      <w:r w:rsidR="00422754" w:rsidRPr="00A01E4D">
        <w:t xml:space="preserve"> whether the brackets in the expression </w:t>
      </w:r>
      <w:r w:rsidR="00422754" w:rsidRPr="00A01E4D">
        <w:rPr>
          <w:rStyle w:val="CodeChar"/>
        </w:rPr>
        <w:t>()</w:t>
      </w:r>
      <w:r w:rsidR="00422754" w:rsidRPr="00A01E4D">
        <w:t xml:space="preserve"> are placed </w:t>
      </w:r>
      <w:proofErr w:type="gramStart"/>
      <w:r w:rsidR="00422754" w:rsidRPr="00A01E4D">
        <w:t>correctly</w:t>
      </w:r>
      <w:proofErr w:type="gramEnd"/>
    </w:p>
    <w:p w14:paraId="6233C0D2" w14:textId="02C60C90" w:rsidR="00622D53" w:rsidRDefault="00422754">
      <w:pPr>
        <w:pStyle w:val="ListParagraph"/>
        <w:numPr>
          <w:ilvl w:val="0"/>
          <w:numId w:val="8"/>
        </w:numPr>
      </w:pPr>
      <w:r>
        <w:t xml:space="preserve">Print </w:t>
      </w:r>
      <w:r w:rsidR="00622D53">
        <w:rPr>
          <w:rStyle w:val="CodeChar"/>
          <w:lang w:val="bg-BG"/>
        </w:rPr>
        <w:t>"</w:t>
      </w:r>
      <w:r>
        <w:rPr>
          <w:rStyle w:val="CodeChar"/>
        </w:rPr>
        <w:t>correct</w:t>
      </w:r>
      <w:r w:rsidR="00622D53">
        <w:rPr>
          <w:rStyle w:val="CodeChar"/>
          <w:lang w:val="bg-BG"/>
        </w:rPr>
        <w:t>"</w:t>
      </w:r>
      <w:r w:rsidR="00622D53">
        <w:rPr>
          <w:rStyle w:val="CodeChar"/>
        </w:rPr>
        <w:t>,</w:t>
      </w:r>
      <w:r>
        <w:t xml:space="preserve"> </w:t>
      </w:r>
      <w:r w:rsidR="00622D53">
        <w:t xml:space="preserve">if the brackets are placed </w:t>
      </w:r>
      <w:proofErr w:type="gramStart"/>
      <w:r w:rsidR="00622D53">
        <w:t>correctly</w:t>
      </w:r>
      <w:proofErr w:type="gramEnd"/>
    </w:p>
    <w:p w14:paraId="2E09EEE1" w14:textId="6FF165D3" w:rsidR="00422754" w:rsidRDefault="00622D53">
      <w:pPr>
        <w:pStyle w:val="ListParagraph"/>
        <w:numPr>
          <w:ilvl w:val="0"/>
          <w:numId w:val="8"/>
        </w:numPr>
      </w:pPr>
      <w:r>
        <w:t xml:space="preserve">Print </w:t>
      </w:r>
      <w:r>
        <w:rPr>
          <w:rStyle w:val="CodeChar"/>
          <w:lang w:val="bg-BG"/>
        </w:rPr>
        <w:t>"</w:t>
      </w:r>
      <w:r w:rsidR="00422754">
        <w:rPr>
          <w:rStyle w:val="CodeChar"/>
        </w:rPr>
        <w:t>incorrect</w:t>
      </w:r>
      <w:r>
        <w:rPr>
          <w:rStyle w:val="CodeChar"/>
          <w:lang w:val="bg-BG"/>
        </w:rPr>
        <w:t>"</w:t>
      </w:r>
      <w:r>
        <w:rPr>
          <w:rStyle w:val="CodeChar"/>
        </w:rPr>
        <w:t>,</w:t>
      </w:r>
      <w:r w:rsidR="00422754" w:rsidRPr="00622D53">
        <w:rPr>
          <w:b/>
        </w:rPr>
        <w:t xml:space="preserve"> </w:t>
      </w:r>
      <w:r>
        <w:t xml:space="preserve">if the brackets are placed </w:t>
      </w:r>
      <w:proofErr w:type="gramStart"/>
      <w:r>
        <w:t>in</w:t>
      </w:r>
      <w:r>
        <w:t>correctly</w:t>
      </w:r>
      <w:proofErr w:type="gramEnd"/>
    </w:p>
    <w:p w14:paraId="1ADC54F4" w14:textId="667F735E" w:rsidR="00622D53" w:rsidRDefault="00622D53" w:rsidP="00622D53">
      <w:r w:rsidRPr="00622D53">
        <w:rPr>
          <w:b/>
          <w:bCs/>
          <w:u w:val="single"/>
        </w:rPr>
        <w:t>Note</w:t>
      </w:r>
      <w:r w:rsidRPr="00622D53">
        <w:rPr>
          <w:b/>
          <w:bCs/>
        </w:rPr>
        <w:t>:</w:t>
      </w:r>
      <w:r>
        <w:t xml:space="preserve"> A</w:t>
      </w:r>
      <w:r w:rsidRPr="00A01E4D">
        <w:t>ssume everything else is correct</w:t>
      </w:r>
      <w:r>
        <w:t xml:space="preserve">, </w:t>
      </w:r>
      <w:r w:rsidRPr="00A01E4D">
        <w:t>you don</w:t>
      </w:r>
      <w:r>
        <w:t>'</w:t>
      </w:r>
      <w:r w:rsidRPr="00A01E4D">
        <w:t>t need to check for correct signs, correct variables</w:t>
      </w:r>
      <w:r>
        <w:t xml:space="preserve"> </w:t>
      </w:r>
      <w:r w:rsidRPr="00A01E4D">
        <w:t>/</w:t>
      </w:r>
      <w:r>
        <w:t xml:space="preserve"> </w:t>
      </w:r>
      <w:r w:rsidRPr="00A01E4D">
        <w:t>numbers</w:t>
      </w:r>
      <w:r>
        <w:t>.</w:t>
      </w:r>
    </w:p>
    <w:p w14:paraId="4E1DFA51" w14:textId="77777777" w:rsidR="00422754" w:rsidRDefault="00422754" w:rsidP="00422754">
      <w:pPr>
        <w:pStyle w:val="Heading3"/>
      </w:pPr>
      <w:r>
        <w:t>Examples</w:t>
      </w:r>
    </w:p>
    <w:tbl>
      <w:tblPr>
        <w:tblStyle w:val="TableGrid1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1559"/>
      </w:tblGrid>
      <w:tr w:rsidR="00422754" w14:paraId="39E78D9A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18C153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D8D6E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79752A5C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0223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D669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112243F9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7002A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DFEB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74AEEA2E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65A7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(b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A1546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4067D6A5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AD90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A8C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  <w:tr w:rsidR="00422754" w14:paraId="5FCB38E3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24C4F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60C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</w:tbl>
    <w:p w14:paraId="76E3210A" w14:textId="680B56FA" w:rsidR="00422754" w:rsidRDefault="00422754">
      <w:pPr>
        <w:pStyle w:val="Heading2"/>
        <w:numPr>
          <w:ilvl w:val="0"/>
          <w:numId w:val="3"/>
        </w:numPr>
        <w:ind w:left="284"/>
      </w:pPr>
      <w:r>
        <w:lastRenderedPageBreak/>
        <w:t>Title Case</w:t>
      </w:r>
    </w:p>
    <w:p w14:paraId="06E005F5" w14:textId="5B512C58" w:rsidR="00ED6D39" w:rsidRPr="000233D8" w:rsidRDefault="00422754" w:rsidP="0042275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AF1827">
        <w:rPr>
          <w:rFonts w:eastAsiaTheme="minorHAnsi" w:cstheme="minorBidi"/>
          <w:b w:val="0"/>
          <w:color w:val="auto"/>
          <w:sz w:val="22"/>
          <w:szCs w:val="22"/>
        </w:rPr>
        <w:t>Write a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program</w:t>
      </w:r>
      <w:r w:rsidRPr="00AF1827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305E9B"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="00ED6D39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359303BC" w14:textId="2FDA4EB6" w:rsidR="00ED6D39" w:rsidRDefault="00ED6D39">
      <w:pPr>
        <w:pStyle w:val="ListParagraph"/>
        <w:numPr>
          <w:ilvl w:val="0"/>
          <w:numId w:val="9"/>
        </w:numPr>
      </w:pPr>
      <w:r>
        <w:t>R</w:t>
      </w:r>
      <w:r w:rsidRPr="00A01E4D">
        <w:t xml:space="preserve">eads </w:t>
      </w:r>
      <w:r w:rsidRPr="00ED6D39">
        <w:t>a</w:t>
      </w:r>
      <w:r w:rsidRPr="00ED6D39">
        <w:rPr>
          <w:b/>
          <w:bCs/>
        </w:rPr>
        <w:t xml:space="preserve"> </w:t>
      </w:r>
      <w:r w:rsidRPr="00ED6D39">
        <w:rPr>
          <w:b/>
          <w:bCs/>
        </w:rPr>
        <w:t>text</w:t>
      </w:r>
      <w:r w:rsidRPr="00ED6D39">
        <w:rPr>
          <w:b/>
          <w:bCs/>
        </w:rPr>
        <w:t xml:space="preserve"> from the </w:t>
      </w:r>
      <w:r w:rsidRPr="00ED6D39">
        <w:rPr>
          <w:b/>
          <w:bCs/>
        </w:rPr>
        <w:t xml:space="preserve">first line of the </w:t>
      </w:r>
      <w:proofErr w:type="gramStart"/>
      <w:r w:rsidRPr="00ED6D39">
        <w:rPr>
          <w:b/>
          <w:bCs/>
        </w:rPr>
        <w:t>console</w:t>
      </w:r>
      <w:proofErr w:type="gramEnd"/>
      <w:r w:rsidRPr="00A01E4D">
        <w:t xml:space="preserve"> </w:t>
      </w:r>
    </w:p>
    <w:p w14:paraId="012B0252" w14:textId="77777777" w:rsidR="00ED6D39" w:rsidRDefault="00ED6D39">
      <w:pPr>
        <w:pStyle w:val="ListParagraph"/>
        <w:numPr>
          <w:ilvl w:val="0"/>
          <w:numId w:val="9"/>
        </w:numPr>
      </w:pPr>
      <w:r>
        <w:t>C</w:t>
      </w:r>
      <w:r w:rsidR="00422754" w:rsidRPr="00ED6D39">
        <w:t xml:space="preserve">hanges each word in </w:t>
      </w:r>
      <w:r w:rsidR="00422754" w:rsidRPr="00ED6D39">
        <w:rPr>
          <w:b/>
          <w:bCs/>
        </w:rPr>
        <w:t xml:space="preserve">a text to start with a capital </w:t>
      </w:r>
      <w:proofErr w:type="gramStart"/>
      <w:r w:rsidR="00422754" w:rsidRPr="00ED6D39">
        <w:rPr>
          <w:b/>
          <w:bCs/>
        </w:rPr>
        <w:t>letter</w:t>
      </w:r>
      <w:proofErr w:type="gramEnd"/>
    </w:p>
    <w:p w14:paraId="2FBAC0C3" w14:textId="64E31227" w:rsidR="00ED6D39" w:rsidRDefault="00ED6D39">
      <w:pPr>
        <w:pStyle w:val="ListParagraph"/>
        <w:numPr>
          <w:ilvl w:val="0"/>
          <w:numId w:val="9"/>
        </w:numPr>
      </w:pPr>
      <w:r>
        <w:t xml:space="preserve">Print the </w:t>
      </w:r>
      <w:r w:rsidRPr="00ED6D39">
        <w:rPr>
          <w:b/>
          <w:bCs/>
        </w:rPr>
        <w:t xml:space="preserve">resulting </w:t>
      </w:r>
      <w:proofErr w:type="gramStart"/>
      <w:r w:rsidRPr="00ED6D39">
        <w:rPr>
          <w:b/>
          <w:bCs/>
        </w:rPr>
        <w:t>string</w:t>
      </w:r>
      <w:proofErr w:type="gramEnd"/>
      <w:r w:rsidR="00422754" w:rsidRPr="00ED6D39">
        <w:t xml:space="preserve"> </w:t>
      </w:r>
    </w:p>
    <w:p w14:paraId="027776FF" w14:textId="2D9B0926" w:rsidR="00422754" w:rsidRPr="00ED6D39" w:rsidRDefault="00ED6D39" w:rsidP="00ED6D39">
      <w:r w:rsidRPr="00ED6D39">
        <w:rPr>
          <w:b/>
          <w:u w:val="single"/>
        </w:rPr>
        <w:t>Note</w:t>
      </w:r>
      <w:r w:rsidRPr="00ED6D39">
        <w:rPr>
          <w:b/>
        </w:rPr>
        <w:t>:</w:t>
      </w:r>
      <w:r w:rsidRPr="00ED6D39">
        <w:t xml:space="preserve"> T</w:t>
      </w:r>
      <w:r w:rsidR="00422754" w:rsidRPr="00ED6D39">
        <w:t xml:space="preserve">he first letter of a word is an English alphabetical symbol preceded by a </w:t>
      </w:r>
      <w:r w:rsidR="00305E9B" w:rsidRPr="00ED6D39">
        <w:t>non-alphabetical symbol</w:t>
      </w:r>
      <w:r w:rsidRPr="00ED6D39">
        <w:t xml:space="preserve">. </w:t>
      </w:r>
      <w:proofErr w:type="gramStart"/>
      <w:r w:rsidRPr="00ED6D39">
        <w:t>S</w:t>
      </w:r>
      <w:r w:rsidR="00305E9B" w:rsidRPr="00ED6D39">
        <w:t>o</w:t>
      </w:r>
      <w:proofErr w:type="gramEnd"/>
      <w:r w:rsidR="00305E9B" w:rsidRPr="00ED6D39">
        <w:t xml:space="preserve"> in "we will--rock you", "we", "will", "rock" and "you"</w:t>
      </w:r>
      <w:r w:rsidR="00422754" w:rsidRPr="00ED6D39">
        <w:t xml:space="preserve"> are all considered words which need to be capitalized. </w:t>
      </w:r>
    </w:p>
    <w:p w14:paraId="3C1CB994" w14:textId="77777777" w:rsidR="00422754" w:rsidRDefault="00422754" w:rsidP="00422754">
      <w:pPr>
        <w:pStyle w:val="Heading3"/>
      </w:pPr>
      <w:r>
        <w:t>Examples</w:t>
      </w:r>
    </w:p>
    <w:tbl>
      <w:tblPr>
        <w:tblStyle w:val="TableGrid1"/>
        <w:tblW w:w="102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0"/>
        <w:gridCol w:w="5133"/>
      </w:tblGrid>
      <w:tr w:rsidR="00422754" w14:paraId="4E987D2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82B4D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1ECDC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2D73CB65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52039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On the south Carpathian mountains,a tree is swinging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1FE4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O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 xml:space="preserve">he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С</w:t>
            </w:r>
            <w:r w:rsidRPr="00422754">
              <w:rPr>
                <w:rFonts w:ascii="Consolas" w:hAnsi="Consolas"/>
                <w:bCs/>
                <w:noProof/>
              </w:rPr>
              <w:t xml:space="preserve">outh Carpathia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М</w:t>
            </w:r>
            <w:r w:rsidRPr="00422754">
              <w:rPr>
                <w:rFonts w:ascii="Consolas" w:hAnsi="Consolas"/>
                <w:bCs/>
                <w:noProof/>
              </w:rPr>
              <w:t>ountains,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А</w:t>
            </w:r>
            <w:r w:rsidRPr="00422754">
              <w:rPr>
                <w:rFonts w:ascii="Consolas" w:hAnsi="Consolas"/>
                <w:bCs/>
                <w:noProof/>
              </w:rPr>
              <w:t xml:space="preserve">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>ree Is Swinging</w:t>
            </w:r>
          </w:p>
        </w:tc>
      </w:tr>
      <w:tr w:rsidR="00422754" w14:paraId="1A37AE0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EBBFB" w14:textId="783589AC" w:rsidR="00422754" w:rsidRPr="00422754" w:rsidRDefault="00422754" w:rsidP="00305E9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 xml:space="preserve">program </w:t>
            </w:r>
            <w:r w:rsidR="00305E9B">
              <w:rPr>
                <w:rFonts w:ascii="Consolas" w:hAnsi="Consolas"/>
              </w:rPr>
              <w:t>that</w:t>
            </w:r>
            <w:r w:rsidRPr="00422754">
              <w:rPr>
                <w:rFonts w:ascii="Consolas" w:hAnsi="Consolas"/>
              </w:rPr>
              <w:t xml:space="preserve"> changes each word in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E614D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>Program Which Changes Each Word In</w:t>
            </w:r>
          </w:p>
        </w:tc>
      </w:tr>
    </w:tbl>
    <w:p w14:paraId="651B0679" w14:textId="707EDB72" w:rsidR="00422754" w:rsidRPr="006365E6" w:rsidRDefault="00914691">
      <w:pPr>
        <w:pStyle w:val="Heading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Replace All</w:t>
      </w:r>
    </w:p>
    <w:p w14:paraId="05939FFF" w14:textId="0B6DAA7E" w:rsidR="000233D8" w:rsidRDefault="00422754" w:rsidP="00422754">
      <w:pPr>
        <w:spacing w:before="0" w:after="0"/>
        <w:rPr>
          <w:lang w:val="bg-BG"/>
        </w:rPr>
      </w:pPr>
      <w:r w:rsidRPr="0099676C">
        <w:t xml:space="preserve">Write a program </w:t>
      </w:r>
      <w:r w:rsidR="00305E9B">
        <w:t>that</w:t>
      </w:r>
      <w:r w:rsidR="000233D8">
        <w:rPr>
          <w:lang w:val="bg-BG"/>
        </w:rPr>
        <w:t>:</w:t>
      </w:r>
    </w:p>
    <w:p w14:paraId="269A8841" w14:textId="3D8D4DDD" w:rsidR="000233D8" w:rsidRDefault="000233D8">
      <w:pPr>
        <w:pStyle w:val="ListParagraph"/>
        <w:numPr>
          <w:ilvl w:val="0"/>
          <w:numId w:val="10"/>
        </w:numPr>
      </w:pPr>
      <w:r>
        <w:t>R</w:t>
      </w:r>
      <w:r w:rsidRPr="00A01E4D">
        <w:t xml:space="preserve">ead </w:t>
      </w:r>
      <w:r w:rsidRPr="00ED6D39">
        <w:t>a</w:t>
      </w:r>
      <w:r w:rsidRPr="00ED6D39">
        <w:rPr>
          <w:b/>
          <w:bCs/>
        </w:rPr>
        <w:t xml:space="preserve"> text </w:t>
      </w:r>
      <w:r w:rsidRPr="000233D8">
        <w:t xml:space="preserve">from the first line of the </w:t>
      </w:r>
      <w:proofErr w:type="gramStart"/>
      <w:r w:rsidRPr="000233D8">
        <w:t>console</w:t>
      </w:r>
      <w:proofErr w:type="gramEnd"/>
      <w:r w:rsidRPr="00A01E4D">
        <w:t xml:space="preserve"> </w:t>
      </w:r>
    </w:p>
    <w:p w14:paraId="093267BD" w14:textId="1D6D9B8E" w:rsidR="000233D8" w:rsidRPr="000233D8" w:rsidRDefault="000233D8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>
        <w:t>Read a "</w:t>
      </w:r>
      <w:r w:rsidRPr="000233D8">
        <w:rPr>
          <w:b/>
          <w:bCs/>
        </w:rPr>
        <w:t>find</w:t>
      </w:r>
      <w:r>
        <w:rPr>
          <w:b/>
          <w:bCs/>
        </w:rPr>
        <w:t>"</w:t>
      </w:r>
      <w:r w:rsidRPr="000233D8">
        <w:rPr>
          <w:b/>
          <w:bCs/>
        </w:rPr>
        <w:t xml:space="preserve"> string </w:t>
      </w:r>
      <w:r w:rsidRPr="000233D8">
        <w:t xml:space="preserve">from the second line of the </w:t>
      </w:r>
      <w:proofErr w:type="gramStart"/>
      <w:r w:rsidRPr="000233D8">
        <w:t>console</w:t>
      </w:r>
      <w:proofErr w:type="gramEnd"/>
    </w:p>
    <w:p w14:paraId="15A50B88" w14:textId="77777777" w:rsidR="000233D8" w:rsidRPr="000233D8" w:rsidRDefault="000233D8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0233D8">
        <w:t>Read a</w:t>
      </w:r>
      <w:r>
        <w:rPr>
          <w:b/>
          <w:bCs/>
        </w:rPr>
        <w:t xml:space="preserve"> "replace" string </w:t>
      </w:r>
      <w:r w:rsidRPr="000233D8">
        <w:t xml:space="preserve">from the third line of the </w:t>
      </w:r>
      <w:proofErr w:type="gramStart"/>
      <w:r w:rsidRPr="000233D8">
        <w:t>console</w:t>
      </w:r>
      <w:proofErr w:type="gramEnd"/>
    </w:p>
    <w:p w14:paraId="6E43DB39" w14:textId="3615CA26" w:rsidR="000233D8" w:rsidRPr="000233D8" w:rsidRDefault="00422754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99676C">
        <w:t xml:space="preserve">Any part of </w:t>
      </w:r>
      <w:r w:rsidR="00305E9B">
        <w:t xml:space="preserve">the </w:t>
      </w:r>
      <w:r w:rsidRPr="0099676C">
        <w:t xml:space="preserve">text which matches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find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string should be replaced with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replace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</w:t>
      </w:r>
      <w:proofErr w:type="gramStart"/>
      <w:r w:rsidRPr="000233D8">
        <w:rPr>
          <w:b/>
          <w:bCs/>
        </w:rPr>
        <w:t>string</w:t>
      </w:r>
      <w:proofErr w:type="gramEnd"/>
    </w:p>
    <w:p w14:paraId="58D42CF1" w14:textId="7CF8F38F" w:rsidR="00422754" w:rsidRPr="000233D8" w:rsidRDefault="00422754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99676C">
        <w:t xml:space="preserve">Print the resulting text on the </w:t>
      </w:r>
      <w:proofErr w:type="gramStart"/>
      <w:r w:rsidRPr="0099676C">
        <w:t>console</w:t>
      </w:r>
      <w:proofErr w:type="gramEnd"/>
    </w:p>
    <w:p w14:paraId="5ECD0359" w14:textId="77777777" w:rsidR="00422754" w:rsidRPr="005D52F1" w:rsidRDefault="00422754" w:rsidP="00422754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11171" w:type="dxa"/>
        <w:tblInd w:w="-3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5387"/>
      </w:tblGrid>
      <w:tr w:rsidR="00422754" w:rsidRPr="004C40B4" w14:paraId="583ED7E4" w14:textId="77777777" w:rsidTr="000233D8">
        <w:tc>
          <w:tcPr>
            <w:tcW w:w="5784" w:type="dxa"/>
            <w:shd w:val="clear" w:color="auto" w:fill="D9D9D9" w:themeFill="background1" w:themeFillShade="D9"/>
          </w:tcPr>
          <w:p w14:paraId="7A065973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60A29519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05688E65" w14:textId="77777777" w:rsidTr="000233D8">
        <w:tc>
          <w:tcPr>
            <w:tcW w:w="5784" w:type="dxa"/>
            <w:vAlign w:val="center"/>
          </w:tcPr>
          <w:p w14:paraId="7DED30A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t>I am the night. Dark Night! No, not the knight</w:t>
            </w:r>
            <w:r w:rsidRPr="00422754">
              <w:rPr>
                <w:rFonts w:ascii="Consolas" w:hAnsi="Consolas"/>
                <w:bCs/>
              </w:rPr>
              <w:br/>
              <w:t>night</w:t>
            </w:r>
            <w:r w:rsidRPr="00422754">
              <w:rPr>
                <w:rFonts w:ascii="Consolas" w:hAnsi="Consolas"/>
                <w:bCs/>
              </w:rPr>
              <w:br/>
              <w:t>day</w:t>
            </w:r>
          </w:p>
        </w:tc>
        <w:tc>
          <w:tcPr>
            <w:tcW w:w="5387" w:type="dxa"/>
          </w:tcPr>
          <w:p w14:paraId="0F71377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 am the day. Dark Night! No, not the kday</w:t>
            </w:r>
          </w:p>
        </w:tc>
      </w:tr>
      <w:tr w:rsidR="00305E9B" w:rsidRPr="008112F2" w14:paraId="0606C879" w14:textId="77777777" w:rsidTr="000233D8">
        <w:tc>
          <w:tcPr>
            <w:tcW w:w="5784" w:type="dxa"/>
            <w:vAlign w:val="center"/>
          </w:tcPr>
          <w:p w14:paraId="4C77341A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This is a test string. Such a funny string!</w:t>
            </w:r>
          </w:p>
          <w:p w14:paraId="1416AE14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string</w:t>
            </w:r>
          </w:p>
          <w:p w14:paraId="6B8FB530" w14:textId="4520E692" w:rsidR="00305E9B" w:rsidRPr="00422754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life</w:t>
            </w:r>
          </w:p>
        </w:tc>
        <w:tc>
          <w:tcPr>
            <w:tcW w:w="5387" w:type="dxa"/>
          </w:tcPr>
          <w:p w14:paraId="0326E408" w14:textId="557F42BB" w:rsidR="00305E9B" w:rsidRPr="00305E9B" w:rsidRDefault="00305E9B" w:rsidP="00FB326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05E9B">
              <w:rPr>
                <w:rFonts w:ascii="Consolas" w:hAnsi="Consolas"/>
                <w:noProof/>
              </w:rPr>
              <w:t>This is a test life. Such a funny life!</w:t>
            </w:r>
          </w:p>
        </w:tc>
      </w:tr>
    </w:tbl>
    <w:p w14:paraId="172B6FD7" w14:textId="429B0DB1" w:rsidR="00422754" w:rsidRPr="006365E6" w:rsidRDefault="00914691">
      <w:pPr>
        <w:pStyle w:val="Heading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Invalid Input</w:t>
      </w:r>
    </w:p>
    <w:p w14:paraId="7EEA08D9" w14:textId="77777777" w:rsidR="005D52F1" w:rsidRDefault="00422754" w:rsidP="00422754">
      <w:pPr>
        <w:tabs>
          <w:tab w:val="num" w:pos="720"/>
        </w:tabs>
        <w:spacing w:before="0" w:after="0"/>
        <w:rPr>
          <w:lang w:val="bg-BG"/>
        </w:rPr>
      </w:pPr>
      <w:r>
        <w:t xml:space="preserve">Write a program </w:t>
      </w:r>
      <w:r w:rsidR="00305E9B">
        <w:t>that</w:t>
      </w:r>
      <w:r w:rsidR="005D52F1">
        <w:rPr>
          <w:lang w:val="bg-BG"/>
        </w:rPr>
        <w:t>:</w:t>
      </w:r>
    </w:p>
    <w:p w14:paraId="5EAF2787" w14:textId="11CCE0C8" w:rsid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>R</w:t>
      </w:r>
      <w:r w:rsidR="00422754">
        <w:t xml:space="preserve">ead a line </w:t>
      </w:r>
      <w:r w:rsidR="00422754" w:rsidRPr="005D52F1">
        <w:rPr>
          <w:b/>
          <w:bCs/>
        </w:rPr>
        <w:t>containing integer numbers</w:t>
      </w:r>
      <w:r w:rsidR="00422754">
        <w:t>, separated by space</w:t>
      </w:r>
      <w:r>
        <w:t xml:space="preserve"> from the </w:t>
      </w:r>
      <w:proofErr w:type="gramStart"/>
      <w:r>
        <w:t>console</w:t>
      </w:r>
      <w:proofErr w:type="gramEnd"/>
    </w:p>
    <w:p w14:paraId="6B0DF13C" w14:textId="2A1F675B" w:rsid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Calculate </w:t>
      </w:r>
      <w:r w:rsidRPr="005D52F1">
        <w:rPr>
          <w:b/>
          <w:bCs/>
        </w:rPr>
        <w:t>sum of the entered numbers</w:t>
      </w:r>
    </w:p>
    <w:p w14:paraId="5A4D56D2" w14:textId="7599AFFA" w:rsid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>Print</w:t>
      </w:r>
      <w:r w:rsidR="00422754">
        <w:t xml:space="preserve"> </w:t>
      </w:r>
      <w:r>
        <w:t xml:space="preserve">the </w:t>
      </w:r>
      <w:proofErr w:type="spellStart"/>
      <w:r w:rsidRPr="005D52F1">
        <w:rPr>
          <w:b/>
          <w:bCs/>
        </w:rPr>
        <w:t>calcualated</w:t>
      </w:r>
      <w:proofErr w:type="spellEnd"/>
      <w:r w:rsidR="00422754" w:rsidRPr="005D52F1">
        <w:rPr>
          <w:b/>
          <w:bCs/>
        </w:rPr>
        <w:t xml:space="preserve"> </w:t>
      </w:r>
      <w:proofErr w:type="gramStart"/>
      <w:r w:rsidR="00422754" w:rsidRPr="005D52F1">
        <w:rPr>
          <w:b/>
          <w:bCs/>
        </w:rPr>
        <w:t>sum</w:t>
      </w:r>
      <w:proofErr w:type="gramEnd"/>
    </w:p>
    <w:p w14:paraId="634C8418" w14:textId="43B288F5" w:rsidR="005D52F1" w:rsidRDefault="00422754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In addition to the numbers, </w:t>
      </w:r>
      <w:r w:rsidRPr="005D52F1">
        <w:rPr>
          <w:b/>
          <w:bCs/>
        </w:rPr>
        <w:t xml:space="preserve">each line will contain one or more </w:t>
      </w:r>
      <w:proofErr w:type="gramStart"/>
      <w:r w:rsidRPr="005D52F1">
        <w:rPr>
          <w:b/>
          <w:bCs/>
        </w:rPr>
        <w:t>words</w:t>
      </w:r>
      <w:proofErr w:type="gramEnd"/>
    </w:p>
    <w:p w14:paraId="786E58F4" w14:textId="4582DC9F" w:rsidR="00422754" w:rsidRP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  <w:rPr>
          <w:b/>
          <w:bCs/>
        </w:rPr>
      </w:pPr>
      <w:r>
        <w:t>P</w:t>
      </w:r>
      <w:r w:rsidR="00422754">
        <w:t xml:space="preserve">rint </w:t>
      </w:r>
      <w:r w:rsidR="00422754" w:rsidRPr="005D52F1">
        <w:rPr>
          <w:b/>
          <w:bCs/>
        </w:rPr>
        <w:t>those words</w:t>
      </w:r>
      <w:r w:rsidR="00422754">
        <w:t xml:space="preserve"> on a separate line, separated by spaces, </w:t>
      </w:r>
      <w:r w:rsidR="00422754" w:rsidRPr="005D52F1">
        <w:rPr>
          <w:b/>
          <w:bCs/>
        </w:rPr>
        <w:t>after the sum, in the order</w:t>
      </w:r>
      <w:r w:rsidR="00305E9B" w:rsidRPr="005D52F1">
        <w:rPr>
          <w:b/>
          <w:bCs/>
        </w:rPr>
        <w:t>,</w:t>
      </w:r>
      <w:r w:rsidR="00422754" w:rsidRPr="005D52F1">
        <w:rPr>
          <w:b/>
          <w:bCs/>
        </w:rPr>
        <w:t xml:space="preserve"> they were in the </w:t>
      </w:r>
      <w:proofErr w:type="gramStart"/>
      <w:r w:rsidR="00422754" w:rsidRPr="005D52F1">
        <w:rPr>
          <w:b/>
          <w:bCs/>
        </w:rPr>
        <w:t>input</w:t>
      </w:r>
      <w:proofErr w:type="gramEnd"/>
    </w:p>
    <w:p w14:paraId="3C577E47" w14:textId="77777777" w:rsidR="00422754" w:rsidRDefault="00422754" w:rsidP="00422754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99"/>
        <w:gridCol w:w="4111"/>
      </w:tblGrid>
      <w:tr w:rsidR="00422754" w:rsidRPr="004C40B4" w14:paraId="5C584F02" w14:textId="77777777" w:rsidTr="00422754">
        <w:tc>
          <w:tcPr>
            <w:tcW w:w="3799" w:type="dxa"/>
            <w:shd w:val="clear" w:color="auto" w:fill="D9D9D9" w:themeFill="background1" w:themeFillShade="D9"/>
          </w:tcPr>
          <w:p w14:paraId="03944A88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AFBE3A0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762CA17A" w14:textId="77777777" w:rsidTr="00422754">
        <w:tc>
          <w:tcPr>
            <w:tcW w:w="3799" w:type="dxa"/>
          </w:tcPr>
          <w:p w14:paraId="42DBF07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lastRenderedPageBreak/>
              <w:t>1 2 3 invalid 4</w:t>
            </w:r>
          </w:p>
        </w:tc>
        <w:tc>
          <w:tcPr>
            <w:tcW w:w="4111" w:type="dxa"/>
          </w:tcPr>
          <w:p w14:paraId="0AA5F9C7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</w:rPr>
              <w:t>10</w:t>
            </w:r>
          </w:p>
          <w:p w14:paraId="1C6BFF4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nvalid</w:t>
            </w:r>
          </w:p>
        </w:tc>
      </w:tr>
      <w:tr w:rsidR="00422754" w:rsidRPr="008112F2" w14:paraId="569FE1A9" w14:textId="77777777" w:rsidTr="00422754">
        <w:tc>
          <w:tcPr>
            <w:tcW w:w="3799" w:type="dxa"/>
          </w:tcPr>
          <w:p w14:paraId="293BB3F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 xml:space="preserve">H 2 </w:t>
            </w:r>
            <w:proofErr w:type="spellStart"/>
            <w:r w:rsidRPr="00422754">
              <w:rPr>
                <w:rFonts w:ascii="Consolas" w:hAnsi="Consolas"/>
                <w:bCs/>
              </w:rPr>
              <w:t>adasashd</w:t>
            </w:r>
            <w:proofErr w:type="spellEnd"/>
            <w:r w:rsidRPr="00422754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22754">
              <w:rPr>
                <w:rFonts w:ascii="Consolas" w:hAnsi="Consolas"/>
                <w:bCs/>
              </w:rPr>
              <w:t>oneTwo</w:t>
            </w:r>
            <w:proofErr w:type="spellEnd"/>
            <w:r w:rsidRPr="00422754">
              <w:rPr>
                <w:rFonts w:ascii="Consolas" w:hAnsi="Consolas"/>
                <w:bCs/>
              </w:rPr>
              <w:t xml:space="preserve"> -1 4</w:t>
            </w:r>
          </w:p>
        </w:tc>
        <w:tc>
          <w:tcPr>
            <w:tcW w:w="4111" w:type="dxa"/>
          </w:tcPr>
          <w:p w14:paraId="7274D5B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5</w:t>
            </w:r>
          </w:p>
          <w:p w14:paraId="0736A68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H </w:t>
            </w:r>
            <w:proofErr w:type="spellStart"/>
            <w:r w:rsidRPr="00422754">
              <w:rPr>
                <w:rFonts w:ascii="Consolas" w:hAnsi="Consolas"/>
                <w:bCs/>
              </w:rPr>
              <w:t>adasashd</w:t>
            </w:r>
            <w:proofErr w:type="spellEnd"/>
            <w:r w:rsidRPr="00422754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422754">
              <w:rPr>
                <w:rFonts w:ascii="Consolas" w:hAnsi="Consolas"/>
                <w:bCs/>
              </w:rPr>
              <w:t>oneTwo</w:t>
            </w:r>
            <w:proofErr w:type="spellEnd"/>
          </w:p>
        </w:tc>
      </w:tr>
      <w:tr w:rsidR="00422754" w:rsidRPr="008112F2" w14:paraId="458C6B8C" w14:textId="77777777" w:rsidTr="00422754">
        <w:tc>
          <w:tcPr>
            <w:tcW w:w="3799" w:type="dxa"/>
          </w:tcPr>
          <w:p w14:paraId="4EA0EEF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>0 HELLO 13 -5 ten 10 14 Noise</w:t>
            </w:r>
          </w:p>
        </w:tc>
        <w:tc>
          <w:tcPr>
            <w:tcW w:w="4111" w:type="dxa"/>
          </w:tcPr>
          <w:p w14:paraId="0EFBE953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32</w:t>
            </w:r>
          </w:p>
          <w:p w14:paraId="7132D11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HELLO ten Noise</w:t>
            </w:r>
          </w:p>
        </w:tc>
      </w:tr>
    </w:tbl>
    <w:p w14:paraId="592EBD29" w14:textId="2FD89712" w:rsidR="00640502" w:rsidRPr="00640502" w:rsidRDefault="00640502" w:rsidP="00961AE3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</w:pPr>
    </w:p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F3FB6" w14:textId="77777777" w:rsidR="00B5385F" w:rsidRDefault="00B5385F" w:rsidP="008068A2">
      <w:pPr>
        <w:spacing w:after="0" w:line="240" w:lineRule="auto"/>
      </w:pPr>
      <w:r>
        <w:separator/>
      </w:r>
    </w:p>
  </w:endnote>
  <w:endnote w:type="continuationSeparator" w:id="0">
    <w:p w14:paraId="01BC5B74" w14:textId="77777777" w:rsidR="00B5385F" w:rsidRDefault="00B538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D8EA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7B5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7B5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D8EA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7B5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7B5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26F4B" w14:textId="77777777" w:rsidR="00B5385F" w:rsidRDefault="00B5385F" w:rsidP="008068A2">
      <w:pPr>
        <w:spacing w:after="0" w:line="240" w:lineRule="auto"/>
      </w:pPr>
      <w:r>
        <w:separator/>
      </w:r>
    </w:p>
  </w:footnote>
  <w:footnote w:type="continuationSeparator" w:id="0">
    <w:p w14:paraId="29B6DFFB" w14:textId="77777777" w:rsidR="00B5385F" w:rsidRDefault="00B538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E7295D"/>
    <w:multiLevelType w:val="hybridMultilevel"/>
    <w:tmpl w:val="4286891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" w15:restartNumberingAfterBreak="0">
    <w:nsid w:val="30B434C3"/>
    <w:multiLevelType w:val="hybridMultilevel"/>
    <w:tmpl w:val="A56824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444A7"/>
    <w:multiLevelType w:val="hybridMultilevel"/>
    <w:tmpl w:val="DAEE98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72779"/>
    <w:multiLevelType w:val="hybridMultilevel"/>
    <w:tmpl w:val="BB30D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80120"/>
    <w:multiLevelType w:val="hybridMultilevel"/>
    <w:tmpl w:val="A6464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66DEA"/>
    <w:multiLevelType w:val="hybridMultilevel"/>
    <w:tmpl w:val="081EAC00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53733CB3"/>
    <w:multiLevelType w:val="hybridMultilevel"/>
    <w:tmpl w:val="B12C614E"/>
    <w:lvl w:ilvl="0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8" w15:restartNumberingAfterBreak="0">
    <w:nsid w:val="665176C4"/>
    <w:multiLevelType w:val="hybridMultilevel"/>
    <w:tmpl w:val="66089942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0308450">
    <w:abstractNumId w:val="0"/>
  </w:num>
  <w:num w:numId="2" w16cid:durableId="1038090296">
    <w:abstractNumId w:val="9"/>
  </w:num>
  <w:num w:numId="3" w16cid:durableId="264461777">
    <w:abstractNumId w:val="10"/>
  </w:num>
  <w:num w:numId="4" w16cid:durableId="934437866">
    <w:abstractNumId w:val="8"/>
  </w:num>
  <w:num w:numId="5" w16cid:durableId="1287154770">
    <w:abstractNumId w:val="7"/>
  </w:num>
  <w:num w:numId="6" w16cid:durableId="403721866">
    <w:abstractNumId w:val="4"/>
  </w:num>
  <w:num w:numId="7" w16cid:durableId="1166936985">
    <w:abstractNumId w:val="2"/>
  </w:num>
  <w:num w:numId="8" w16cid:durableId="1738284492">
    <w:abstractNumId w:val="6"/>
  </w:num>
  <w:num w:numId="9" w16cid:durableId="398862987">
    <w:abstractNumId w:val="5"/>
  </w:num>
  <w:num w:numId="10" w16cid:durableId="590240474">
    <w:abstractNumId w:val="3"/>
  </w:num>
  <w:num w:numId="11" w16cid:durableId="1640455278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E0MDI3tDA1sTRT0lEKTi0uzszPAykwqQUAAvKYRSwAAAA="/>
  </w:docVars>
  <w:rsids>
    <w:rsidRoot w:val="008068A2"/>
    <w:rsid w:val="000006BB"/>
    <w:rsid w:val="00002C1C"/>
    <w:rsid w:val="00007044"/>
    <w:rsid w:val="0001451E"/>
    <w:rsid w:val="000233D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D6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81F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FB9"/>
    <w:rsid w:val="002A2D2D"/>
    <w:rsid w:val="002C539D"/>
    <w:rsid w:val="002C71C6"/>
    <w:rsid w:val="002D07CA"/>
    <w:rsid w:val="002D463F"/>
    <w:rsid w:val="00305122"/>
    <w:rsid w:val="00305E9B"/>
    <w:rsid w:val="003230CF"/>
    <w:rsid w:val="00324493"/>
    <w:rsid w:val="0033212E"/>
    <w:rsid w:val="0033490F"/>
    <w:rsid w:val="00380A57"/>
    <w:rsid w:val="003817EF"/>
    <w:rsid w:val="00382A45"/>
    <w:rsid w:val="003964F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B57"/>
    <w:rsid w:val="0041081C"/>
    <w:rsid w:val="0042275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2F1"/>
    <w:rsid w:val="005E04CE"/>
    <w:rsid w:val="005E6CC9"/>
    <w:rsid w:val="00600083"/>
    <w:rsid w:val="00604363"/>
    <w:rsid w:val="00622D5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6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A9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73C"/>
    <w:rsid w:val="00912BC6"/>
    <w:rsid w:val="00914691"/>
    <w:rsid w:val="0092145D"/>
    <w:rsid w:val="009254B7"/>
    <w:rsid w:val="00930CEE"/>
    <w:rsid w:val="00941FFF"/>
    <w:rsid w:val="00955691"/>
    <w:rsid w:val="00961157"/>
    <w:rsid w:val="00961AE3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4A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6A0"/>
    <w:rsid w:val="00B03B30"/>
    <w:rsid w:val="00B148DD"/>
    <w:rsid w:val="00B2472A"/>
    <w:rsid w:val="00B5385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09"/>
    <w:rsid w:val="00D22895"/>
    <w:rsid w:val="00D3404A"/>
    <w:rsid w:val="00D4354E"/>
    <w:rsid w:val="00D43F69"/>
    <w:rsid w:val="00D5078A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9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42275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41/Strings-and-Stream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46AA7-DD18-45D0-B44D-E7C9D1384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4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15</cp:revision>
  <cp:lastPrinted>2023-02-03T12:12:00Z</cp:lastPrinted>
  <dcterms:created xsi:type="dcterms:W3CDTF">2019-11-12T12:29:00Z</dcterms:created>
  <dcterms:modified xsi:type="dcterms:W3CDTF">2023-11-19T22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ff945753a6e883dab6a21658f62b16ee74a6fb42eb3c864d5641b6332f923c</vt:lpwstr>
  </property>
</Properties>
</file>